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h.politics-and-society"/>
    <w:p>
      <w:pPr>
        <w:pStyle w:val="Heading1"/>
      </w:pPr>
      <w:r>
        <w:t xml:space="preserve">H.politics and society</w:t>
      </w:r>
    </w:p>
    <w:bookmarkEnd w:id="28"/>
    <w:p>
      <w:pPr>
        <w:pStyle w:val="Compact"/>
        <w:numPr>
          <w:numId w:val="3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38"/>
          <w:ilvl w:val="0"/>
        </w:numPr>
      </w:pPr>
      <w:r>
        <w:t xml:space="preserve">What is the name of that party or a social movement? _____________________________________________________________________</w:t>
      </w:r>
    </w:p>
    <w:p>
      <w:pPr>
        <w:numPr>
          <w:numId w:val="3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3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29" w:name="i.-values-and-convictions"/>
    <w:p>
      <w:pPr>
        <w:pStyle w:val="Heading1"/>
      </w:pPr>
      <w:r>
        <w:t xml:space="preserve">I. Values and convictions</w:t>
      </w:r>
    </w:p>
    <w:bookmarkEnd w:id="29"/>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0" w:name="k.personal-data"/>
    <w:p>
      <w:pPr>
        <w:pStyle w:val="Heading1"/>
      </w:pPr>
      <w:r>
        <w:t xml:space="preserve">K.Personal data</w:t>
      </w:r>
    </w:p>
    <w:bookmarkEnd w:id="30"/>
    <w:p>
      <w:pPr>
        <w:pStyle w:val="Compact"/>
        <w:numPr>
          <w:numId w:val="4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08be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fdc2a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ccb849d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4a7f4dc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9654fa1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ecf927e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8ff8cbd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92e2df2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2042134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ebc307a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3933a87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1cc75ea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808d0077"/>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1733a0d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fc021c1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1d0a7350"/>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77023c6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2eb1343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97dd5366"/>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d43f2078"/>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ae8c3837"/>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6de124bb"/>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93a6d184"/>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792b4783"/>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5dcc6923"/>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66e56ad4"/>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65d32932"/>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8ce3150f"/>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ac5d13db"/>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2c08bbba"/>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2f9a86ad"/>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a43c2eee"/>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b11c3338"/>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57f8cb65"/>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65af9a1d"/>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554d82cc"/>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c321140f"/>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de1798d6"/>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38">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39">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0">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1">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2">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3">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4">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